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EF7121" w:rsidRPr="00EF7121" w:rsidRDefault="00EF7121" w:rsidP="00EF7121">
      <w:pPr>
        <w:shd w:val="clear" w:color="auto" w:fill="FFFFFF"/>
        <w:spacing w:before="300" w:after="150" w:line="645" w:lineRule="atLeast"/>
        <w:jc w:val="center"/>
        <w:outlineLvl w:val="0"/>
        <w:rPr>
          <w:rFonts w:ascii="Arial" w:eastAsia="Times New Roman" w:hAnsi="Arial" w:cs="Arial"/>
          <w:b/>
          <w:bCs/>
          <w:color w:val="333333"/>
          <w:kern w:val="36"/>
          <w:sz w:val="48"/>
          <w:szCs w:val="48"/>
        </w:rPr>
      </w:pPr>
      <w:r w:rsidRPr="00EF7121">
        <w:rPr>
          <w:rFonts w:ascii="Arial" w:eastAsia="Times New Roman" w:hAnsi="Arial" w:cs="Arial"/>
          <w:color w:val="000080"/>
          <w:kern w:val="36"/>
          <w:sz w:val="48"/>
          <w:szCs w:val="48"/>
        </w:rPr>
        <w:t>Scheme programing Using R5RS</w:t>
      </w: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  <w:bookmarkStart w:id="0" w:name="_GoBack"/>
      <w:bookmarkEnd w:id="0"/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Default="00CE49B6" w:rsidP="00CE49B6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</w:pPr>
    </w:p>
    <w:p w:rsidR="00CE49B6" w:rsidRPr="00CE49B6" w:rsidRDefault="00CE49B6" w:rsidP="00CE49B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49B6"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  <w:t>I'm working on a programming question and need a sample draft to help me understand better.</w:t>
      </w:r>
      <w:r w:rsidRPr="00CE49B6">
        <w:rPr>
          <w:rFonts w:ascii="Arial" w:eastAsia="Times New Roman" w:hAnsi="Arial" w:cs="Arial"/>
          <w:color w:val="333333"/>
          <w:sz w:val="21"/>
          <w:szCs w:val="21"/>
        </w:rPr>
        <w:br/>
      </w:r>
      <w:r w:rsidRPr="00CE49B6">
        <w:rPr>
          <w:rFonts w:ascii="Arial" w:eastAsia="Times New Roman" w:hAnsi="Arial" w:cs="Arial"/>
          <w:color w:val="333333"/>
          <w:sz w:val="21"/>
          <w:szCs w:val="21"/>
        </w:rPr>
        <w:br/>
      </w:r>
    </w:p>
    <w:p w:rsidR="00CE49B6" w:rsidRPr="00CE49B6" w:rsidRDefault="00CE49B6" w:rsidP="00CE49B6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E49B6">
        <w:rPr>
          <w:rFonts w:ascii="Arial" w:eastAsia="Times New Roman" w:hAnsi="Arial" w:cs="Arial"/>
          <w:color w:val="333333"/>
          <w:sz w:val="21"/>
          <w:szCs w:val="21"/>
        </w:rPr>
        <w:t>Using language R5RS on scheme programing assignment.</w:t>
      </w:r>
    </w:p>
    <w:p w:rsidR="00CE49B6" w:rsidRPr="00CE49B6" w:rsidRDefault="00CE49B6" w:rsidP="00CE49B6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CE49B6">
        <w:rPr>
          <w:rFonts w:ascii="Arial" w:eastAsia="Times New Roman" w:hAnsi="Arial" w:cs="Arial"/>
          <w:color w:val="333333"/>
          <w:sz w:val="21"/>
          <w:szCs w:val="21"/>
        </w:rPr>
        <w:t>Link to download R5RS: </w:t>
      </w:r>
      <w:hyperlink r:id="rId5" w:history="1">
        <w:r w:rsidRPr="00CE49B6">
          <w:rPr>
            <w:rFonts w:ascii="Arial" w:eastAsia="Times New Roman" w:hAnsi="Arial" w:cs="Arial"/>
            <w:color w:val="337AB7"/>
            <w:sz w:val="21"/>
            <w:szCs w:val="21"/>
          </w:rPr>
          <w:t>https://download.racket-lang.org/</w:t>
        </w:r>
      </w:hyperlink>
    </w:p>
    <w:p w:rsidR="00C9563C" w:rsidRDefault="00C9563C"/>
    <w:sectPr w:rsidR="00C956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bc0NDQ0tjQxNLdQ0lEKTi0uzszPAykwrAUA0hWv2SwAAAA="/>
  </w:docVars>
  <w:rsids>
    <w:rsidRoot w:val="00054C6F"/>
    <w:rsid w:val="00054C6F"/>
    <w:rsid w:val="00C9563C"/>
    <w:rsid w:val="00CE49B6"/>
    <w:rsid w:val="00EF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805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wnload.racket-lang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NE</dc:creator>
  <cp:keywords/>
  <dc:description/>
  <cp:lastModifiedBy>RYNE</cp:lastModifiedBy>
  <cp:revision>3</cp:revision>
  <dcterms:created xsi:type="dcterms:W3CDTF">2021-04-28T04:30:00Z</dcterms:created>
  <dcterms:modified xsi:type="dcterms:W3CDTF">2021-04-28T04:35:00Z</dcterms:modified>
</cp:coreProperties>
</file>